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7A7A" w:rsidRDefault="005C092A">
      <w:r>
        <w:t xml:space="preserve">Title: </w:t>
      </w:r>
      <w:r w:rsidR="005A50A4">
        <w:t>Rental</w:t>
      </w:r>
      <w:r w:rsidR="00C0724E">
        <w:t xml:space="preserve"> </w:t>
      </w:r>
      <w:r w:rsidR="0023578A">
        <w:t>Accommodation</w:t>
      </w:r>
      <w:r w:rsidR="005B0BBE">
        <w:t xml:space="preserve"> </w:t>
      </w:r>
      <w:r>
        <w:t>Management System</w:t>
      </w:r>
    </w:p>
    <w:p w:rsidR="001C70A3" w:rsidRDefault="001C70A3">
      <w:r>
        <w:t>Tables and Attributes</w:t>
      </w:r>
    </w:p>
    <w:p w:rsidR="001C70A3" w:rsidRDefault="001C70A3">
      <w:bookmarkStart w:id="0" w:name="_GoBack"/>
      <w:bookmarkEnd w:id="0"/>
    </w:p>
    <w:p w:rsidR="001C70A3" w:rsidRDefault="001C70A3"/>
    <w:p w:rsidR="00B34000" w:rsidRDefault="00B34000"/>
    <w:p w:rsidR="005C092A" w:rsidRDefault="005C092A"/>
    <w:sectPr w:rsidR="005C09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xMzIwtjQzNDcytTRR0lEKTi0uzszPAykwqgUAx+qV6ywAAAA="/>
  </w:docVars>
  <w:rsids>
    <w:rsidRoot w:val="00A37B3C"/>
    <w:rsid w:val="001C70A3"/>
    <w:rsid w:val="0023578A"/>
    <w:rsid w:val="00326161"/>
    <w:rsid w:val="00347A7A"/>
    <w:rsid w:val="005A50A4"/>
    <w:rsid w:val="005B0BBE"/>
    <w:rsid w:val="005C092A"/>
    <w:rsid w:val="00616340"/>
    <w:rsid w:val="00A37B3C"/>
    <w:rsid w:val="00B34000"/>
    <w:rsid w:val="00C0724E"/>
    <w:rsid w:val="00F56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2E67F"/>
  <w15:chartTrackingRefBased/>
  <w15:docId w15:val="{69AB6A9A-8F3B-4C87-84A8-5D201DFF8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1</Pages>
  <Words>10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</dc:creator>
  <cp:keywords/>
  <dc:description/>
  <cp:lastModifiedBy>Navin</cp:lastModifiedBy>
  <cp:revision>9</cp:revision>
  <dcterms:created xsi:type="dcterms:W3CDTF">2022-12-02T13:40:00Z</dcterms:created>
  <dcterms:modified xsi:type="dcterms:W3CDTF">2022-12-04T16:34:00Z</dcterms:modified>
</cp:coreProperties>
</file>